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68004F3" w:rsidR="00645198" w:rsidRPr="0004353C" w:rsidRDefault="006B2791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  <w:szCs w:val="22"/>
        </w:rPr>
      </w:pPr>
      <w:r w:rsidRPr="0004353C">
        <w:rPr>
          <w:rFonts w:asciiTheme="minorHAnsi" w:hAnsiTheme="minorHAnsi" w:cstheme="minorHAnsi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Department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Earth, Environment and Society</w:t>
      </w:r>
      <w:r w:rsidR="00645198"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, Faculty of </w:t>
      </w:r>
      <w:r w:rsidR="00BA7D8F" w:rsidRPr="0004353C">
        <w:rPr>
          <w:rFonts w:asciiTheme="minorHAnsi" w:hAnsiTheme="minorHAnsi" w:cstheme="minorHAnsi"/>
          <w:color w:val="A6A6A6" w:themeColor="background1" w:themeShade="A6"/>
          <w:szCs w:val="22"/>
        </w:rPr>
        <w:t>Science</w:t>
      </w:r>
    </w:p>
    <w:p w14:paraId="5478280C" w14:textId="77777777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  <w:szCs w:val="22"/>
        </w:rPr>
        <w:t xml:space="preserve">McMaster University, </w:t>
      </w:r>
      <w:r w:rsidRPr="0004353C">
        <w:rPr>
          <w:rFonts w:asciiTheme="minorHAnsi" w:hAnsiTheme="minorHAnsi" w:cstheme="minorHAnsi"/>
          <w:color w:val="A6A6A6" w:themeColor="background1" w:themeShade="A6"/>
        </w:rPr>
        <w:t>1280 Main Street West</w:t>
      </w:r>
    </w:p>
    <w:p w14:paraId="7DB337A2" w14:textId="62E87677" w:rsidR="00645198" w:rsidRPr="0004353C" w:rsidRDefault="00645198" w:rsidP="00645198">
      <w:pPr>
        <w:jc w:val="right"/>
        <w:rPr>
          <w:rFonts w:asciiTheme="minorHAnsi" w:hAnsiTheme="minorHAnsi" w:cstheme="minorHAnsi"/>
          <w:color w:val="A6A6A6" w:themeColor="background1" w:themeShade="A6"/>
        </w:rPr>
      </w:pPr>
      <w:r w:rsidRPr="0004353C">
        <w:rPr>
          <w:rFonts w:asciiTheme="minorHAnsi" w:hAnsiTheme="minorHAnsi" w:cstheme="minorHAnsi"/>
          <w:color w:val="A6A6A6" w:themeColor="background1" w:themeShade="A6"/>
        </w:rPr>
        <w:t>Hamilton, Ontario, Canada, L8S 4L7</w:t>
      </w:r>
    </w:p>
    <w:p w14:paraId="09EDCAD7" w14:textId="2F56288D" w:rsidR="00645198" w:rsidRPr="0004353C" w:rsidRDefault="00645198" w:rsidP="00645198">
      <w:pPr>
        <w:ind w:left="709"/>
        <w:jc w:val="right"/>
        <w:rPr>
          <w:rFonts w:asciiTheme="minorHAnsi" w:hAnsiTheme="minorHAnsi" w:cstheme="minorHAnsi"/>
          <w:szCs w:val="22"/>
        </w:rPr>
      </w:pPr>
    </w:p>
    <w:p w14:paraId="1005B5A7" w14:textId="77777777" w:rsidR="00F97BFC" w:rsidRPr="0004353C" w:rsidRDefault="00F97BFC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</w:p>
    <w:p w14:paraId="1AA46D26" w14:textId="7EB0B8E1" w:rsidR="001F0AFB" w:rsidRPr="0004353C" w:rsidRDefault="00232C65" w:rsidP="00A2564D">
      <w:pPr>
        <w:jc w:val="both"/>
        <w:rPr>
          <w:rFonts w:asciiTheme="minorHAnsi" w:hAnsiTheme="minorHAnsi" w:cstheme="minorHAnsi"/>
          <w:sz w:val="24"/>
          <w:szCs w:val="24"/>
          <w:lang w:val="en-CA"/>
        </w:rPr>
      </w:pPr>
      <w:r>
        <w:rPr>
          <w:rFonts w:asciiTheme="minorHAnsi" w:hAnsiTheme="minorHAnsi" w:cstheme="minorHAnsi"/>
          <w:sz w:val="24"/>
          <w:szCs w:val="24"/>
          <w:lang w:val="en-CA"/>
        </w:rPr>
        <w:t>October 24</w:t>
      </w:r>
      <w:r w:rsidRPr="00232C65">
        <w:rPr>
          <w:rFonts w:asciiTheme="minorHAnsi" w:hAnsiTheme="minorHAnsi" w:cstheme="minorHAnsi"/>
          <w:sz w:val="24"/>
          <w:szCs w:val="24"/>
          <w:vertAlign w:val="superscript"/>
          <w:lang w:val="en-CA"/>
        </w:rPr>
        <w:t>th</w:t>
      </w:r>
      <w:r w:rsidR="00A4030E" w:rsidRPr="0004353C">
        <w:rPr>
          <w:rFonts w:asciiTheme="minorHAnsi" w:hAnsiTheme="minorHAnsi" w:cstheme="minorHAnsi"/>
          <w:sz w:val="24"/>
          <w:szCs w:val="24"/>
          <w:lang w:val="en-CA"/>
        </w:rPr>
        <w:t>, 2022</w:t>
      </w:r>
    </w:p>
    <w:p w14:paraId="5D5FA530" w14:textId="77777777" w:rsidR="00BA7D8F" w:rsidRPr="0004353C" w:rsidRDefault="00BA7D8F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</w:p>
    <w:p w14:paraId="63109E33" w14:textId="4CEB34D8" w:rsidR="00FA6E90" w:rsidRPr="0004353C" w:rsidRDefault="00216782" w:rsidP="00BD41D6">
      <w:pPr>
        <w:rPr>
          <w:rFonts w:asciiTheme="minorHAnsi" w:hAnsiTheme="minorHAnsi" w:cstheme="minorHAnsi"/>
          <w:b/>
          <w:b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ear </w:t>
      </w:r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 xml:space="preserve">Dr. Emily </w:t>
      </w:r>
      <w:proofErr w:type="spellStart"/>
      <w:r w:rsidR="00F95E1A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Chenette</w:t>
      </w:r>
      <w:proofErr w:type="spellEnd"/>
      <w:r w:rsidR="00BA7D8F" w:rsidRPr="0004353C">
        <w:rPr>
          <w:rFonts w:asciiTheme="minorHAnsi" w:hAnsiTheme="minorHAnsi" w:cstheme="minorHAnsi"/>
          <w:b/>
          <w:bCs/>
          <w:sz w:val="24"/>
          <w:szCs w:val="24"/>
          <w:lang w:val="en-CA"/>
        </w:rPr>
        <w:t>,</w:t>
      </w:r>
    </w:p>
    <w:p w14:paraId="52FC1229" w14:textId="60B6BEE1" w:rsidR="009B24F1" w:rsidRPr="0004353C" w:rsidRDefault="009B24F1" w:rsidP="009B24F1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i/>
          <w:iCs/>
          <w:sz w:val="24"/>
          <w:szCs w:val="24"/>
          <w:lang w:val="en-CA"/>
        </w:rPr>
      </w:pPr>
      <w:r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 xml:space="preserve">Editor-in-Chief, </w:t>
      </w:r>
      <w:r w:rsidR="006E4E17" w:rsidRPr="0004353C">
        <w:rPr>
          <w:rFonts w:asciiTheme="minorHAnsi" w:hAnsiTheme="minorHAnsi" w:cstheme="minorHAnsi"/>
          <w:i/>
          <w:iCs/>
          <w:sz w:val="24"/>
          <w:szCs w:val="24"/>
          <w:lang w:val="en-CA"/>
        </w:rPr>
        <w:t>PLOS ONE</w:t>
      </w:r>
    </w:p>
    <w:p w14:paraId="39D7F311" w14:textId="77777777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</w:p>
    <w:p w14:paraId="5309E508" w14:textId="6CC767D5" w:rsidR="00BA7D8F" w:rsidRPr="0004353C" w:rsidRDefault="00BA7D8F" w:rsidP="00F738FE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bookmarkStart w:id="0" w:name="_Hlk99656556"/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This letter is submitted in support of the research paper </w:t>
      </w:r>
      <w:r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 xml:space="preserve">Introducing spatial availability, a singly-constrained </w:t>
      </w:r>
      <w:r w:rsidR="006E4E17" w:rsidRPr="0004353C">
        <w:rPr>
          <w:rFonts w:asciiTheme="minorHAnsi" w:hAnsiTheme="minorHAnsi" w:cstheme="minorHAnsi"/>
          <w:b/>
          <w:bCs/>
          <w:i/>
          <w:iCs/>
          <w:sz w:val="22"/>
          <w:szCs w:val="22"/>
          <w:lang w:val="en-CA"/>
        </w:rPr>
        <w:t>measure of competitive accessibility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I am the lead and corresponding author</w:t>
      </w:r>
      <w:r w:rsidR="00494A62" w:rsidRPr="0004353C">
        <w:rPr>
          <w:rFonts w:asciiTheme="minorHAnsi" w:hAnsiTheme="minorHAnsi" w:cstheme="minorHAnsi"/>
          <w:sz w:val="22"/>
          <w:szCs w:val="22"/>
          <w:lang w:val="en-CA"/>
        </w:rPr>
        <w:t>,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nd a doctoral graduate student in the School of Earth, Environment and Society at McMaster University. The co-authors are Prof.</w:t>
      </w:r>
      <w:r w:rsidR="006B2791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Antonio Paez, from the School of Earth, Environment and Society at McMaster University, Prof. C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hristopher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. D. Higgins, from the Department of Geography &amp; Planning at University of Toronto Scarborough, and Prof. M</w:t>
      </w:r>
      <w:r w:rsidR="00E04AAC" w:rsidRPr="0004353C">
        <w:rPr>
          <w:rFonts w:asciiTheme="minorHAnsi" w:hAnsiTheme="minorHAnsi" w:cstheme="minorHAnsi"/>
          <w:sz w:val="22"/>
          <w:szCs w:val="22"/>
          <w:lang w:val="en-CA"/>
        </w:rPr>
        <w:t>oataz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Mohamed, from the Department of Civil Engineering at McMaster University. </w:t>
      </w:r>
    </w:p>
    <w:p w14:paraId="23318326" w14:textId="24BAE42A" w:rsidR="00751C57" w:rsidRDefault="00751C57" w:rsidP="00597D6D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br/>
        <w:t xml:space="preserve">Thank you </w:t>
      </w:r>
      <w:r w:rsidR="00232C65">
        <w:rPr>
          <w:rFonts w:asciiTheme="minorHAnsi" w:hAnsiTheme="minorHAnsi" w:cstheme="minorHAnsi"/>
          <w:sz w:val="22"/>
          <w:szCs w:val="22"/>
          <w:lang w:val="en-CA"/>
        </w:rPr>
        <w:t>for the valuable feedback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. The following points </w:t>
      </w:r>
      <w:r w:rsidR="00232C65">
        <w:rPr>
          <w:rFonts w:asciiTheme="minorHAnsi" w:hAnsiTheme="minorHAnsi" w:cstheme="minorHAnsi"/>
          <w:sz w:val="22"/>
          <w:szCs w:val="22"/>
          <w:lang w:val="en-CA"/>
        </w:rPr>
        <w:t>detail the modifications in this revision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>:</w:t>
      </w:r>
    </w:p>
    <w:p w14:paraId="1380DDD9" w14:textId="53ABDD8E" w:rsidR="00751C57" w:rsidRPr="007A0F44" w:rsidRDefault="007A0F44" w:rsidP="00751C57">
      <w:pPr>
        <w:pStyle w:val="ListParagraph"/>
        <w:numPr>
          <w:ilvl w:val="0"/>
          <w:numId w:val="29"/>
        </w:numPr>
        <w:tabs>
          <w:tab w:val="left" w:pos="7660"/>
        </w:tabs>
        <w:spacing w:before="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ponses to the Journal Requirement comments</w:t>
      </w:r>
    </w:p>
    <w:p w14:paraId="06F2943D" w14:textId="035F75F8" w:rsidR="00BA7D8F" w:rsidRPr="0004353C" w:rsidRDefault="00BA7D8F" w:rsidP="00BA7D8F">
      <w:pPr>
        <w:tabs>
          <w:tab w:val="left" w:pos="7660"/>
        </w:tabs>
        <w:spacing w:before="60"/>
        <w:jc w:val="both"/>
        <w:rPr>
          <w:rFonts w:asciiTheme="minorHAnsi" w:hAnsiTheme="minorHAnsi" w:cstheme="minorHAnsi"/>
          <w:sz w:val="22"/>
          <w:szCs w:val="22"/>
          <w:lang w:val="en-CA"/>
        </w:rPr>
      </w:pPr>
      <w:r w:rsidRPr="0004353C">
        <w:rPr>
          <w:rFonts w:asciiTheme="minorHAnsi" w:hAnsiTheme="minorHAnsi" w:cstheme="minorHAnsi"/>
          <w:sz w:val="22"/>
          <w:szCs w:val="22"/>
          <w:lang w:val="en-CA"/>
        </w:rPr>
        <w:t>We look forward to hearing</w:t>
      </w:r>
      <w:r w:rsidR="00751C57"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again</w:t>
      </w:r>
      <w:r w:rsidRPr="0004353C">
        <w:rPr>
          <w:rFonts w:asciiTheme="minorHAnsi" w:hAnsiTheme="minorHAnsi" w:cstheme="minorHAnsi"/>
          <w:sz w:val="22"/>
          <w:szCs w:val="22"/>
          <w:lang w:val="en-CA"/>
        </w:rPr>
        <w:t xml:space="preserve"> from you and your expert reviewers. On behalf of my co-authors, I would like to thank you in advance for your attention. </w:t>
      </w:r>
    </w:p>
    <w:bookmarkEnd w:id="0"/>
    <w:p w14:paraId="290F1546" w14:textId="77777777" w:rsidR="003A44C2" w:rsidRPr="0004353C" w:rsidRDefault="003A44C2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</w:p>
    <w:p w14:paraId="4E43075D" w14:textId="37B4AF9B" w:rsidR="00FD4475" w:rsidRPr="0004353C" w:rsidRDefault="000F1766" w:rsidP="00582C04">
      <w:pPr>
        <w:spacing w:after="120"/>
        <w:jc w:val="both"/>
        <w:rPr>
          <w:rFonts w:asciiTheme="minorHAnsi" w:hAnsiTheme="minorHAnsi" w:cstheme="minorHAnsi"/>
          <w:b/>
          <w:bCs/>
          <w:sz w:val="22"/>
          <w:szCs w:val="22"/>
        </w:rPr>
      </w:pPr>
      <w:r w:rsidRPr="0004353C">
        <w:rPr>
          <w:rFonts w:asciiTheme="minorHAnsi" w:hAnsiTheme="minorHAnsi" w:cstheme="minorHAnsi"/>
          <w:b/>
          <w:bCs/>
          <w:sz w:val="22"/>
          <w:szCs w:val="22"/>
        </w:rPr>
        <w:t>Sincerely</w:t>
      </w:r>
      <w:r w:rsidR="00FD4475" w:rsidRPr="0004353C">
        <w:rPr>
          <w:rFonts w:asciiTheme="minorHAnsi" w:hAnsiTheme="minorHAnsi" w:cstheme="minorHAnsi"/>
          <w:b/>
          <w:bCs/>
          <w:sz w:val="22"/>
          <w:szCs w:val="22"/>
        </w:rPr>
        <w:t>,</w:t>
      </w:r>
    </w:p>
    <w:p w14:paraId="7C7E664E" w14:textId="3FBC76B6" w:rsidR="00FD4475" w:rsidRPr="0004353C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b/>
          <w:sz w:val="24"/>
          <w:szCs w:val="24"/>
        </w:rPr>
      </w:pPr>
      <w:r w:rsidRPr="0004353C">
        <w:rPr>
          <w:rFonts w:asciiTheme="minorHAnsi" w:hAnsiTheme="minorHAnsi" w:cstheme="minorHAnsi"/>
          <w:b/>
          <w:bCs/>
          <w:color w:val="7A003C"/>
          <w:sz w:val="22"/>
          <w:szCs w:val="22"/>
        </w:rPr>
        <w:t>Anastasia Soukhov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, </w:t>
      </w:r>
      <w:proofErr w:type="spellStart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</w:t>
      </w:r>
      <w:r w:rsidR="0043141D" w:rsidRPr="0004353C">
        <w:rPr>
          <w:rFonts w:asciiTheme="minorHAnsi" w:hAnsiTheme="minorHAnsi" w:cstheme="minorHAnsi"/>
          <w:color w:val="5E6A71"/>
          <w:sz w:val="18"/>
          <w:szCs w:val="18"/>
        </w:rPr>
        <w:t>A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Sc</w:t>
      </w:r>
      <w:proofErr w:type="spellEnd"/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, B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.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084C24" w:rsidRPr="0004353C">
        <w:rPr>
          <w:rFonts w:asciiTheme="minorHAnsi" w:hAnsiTheme="minorHAnsi" w:cstheme="minorHAnsi"/>
          <w:color w:val="5E6A71"/>
          <w:sz w:val="18"/>
          <w:szCs w:val="18"/>
        </w:rPr>
        <w:t>ng.</w:t>
      </w:r>
    </w:p>
    <w:p w14:paraId="36022B58" w14:textId="5C0953CE" w:rsidR="0043141D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PhD Student</w:t>
      </w:r>
      <w:r w:rsidR="0043141D" w:rsidRPr="0004353C">
        <w:rPr>
          <w:rFonts w:asciiTheme="minorHAnsi" w:hAnsiTheme="minorHAnsi" w:cstheme="minorHAnsi"/>
          <w:color w:val="5E6A71"/>
        </w:rPr>
        <w:t>,</w:t>
      </w:r>
    </w:p>
    <w:p w14:paraId="45C8BCD8" w14:textId="6958572A" w:rsidR="00FD4475" w:rsidRPr="0004353C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Theme="minorHAnsi" w:hAnsiTheme="minorHAnsi" w:cstheme="minorHAnsi"/>
          <w:color w:val="5E6A71"/>
        </w:rPr>
      </w:pPr>
      <w:r w:rsidRPr="0004353C">
        <w:rPr>
          <w:rFonts w:asciiTheme="minorHAnsi" w:hAnsiTheme="minorHAnsi" w:cstheme="minorHAnsi"/>
          <w:color w:val="5E6A71"/>
        </w:rPr>
        <w:t>School of Earth, Environment and Society,</w:t>
      </w:r>
      <w:r w:rsidR="00FD4475" w:rsidRPr="0004353C">
        <w:rPr>
          <w:rFonts w:asciiTheme="minorHAnsi" w:hAnsiTheme="minorHAnsi" w:cstheme="minorHAnsi"/>
          <w:color w:val="5E6A71"/>
        </w:rPr>
        <w:t xml:space="preserve"> McMaster University</w:t>
      </w:r>
    </w:p>
    <w:p w14:paraId="19C1EBEB" w14:textId="37B263BC" w:rsidR="000756D0" w:rsidRPr="0004353C" w:rsidRDefault="0078786E" w:rsidP="008E1207">
      <w:pPr>
        <w:spacing w:before="60"/>
        <w:rPr>
          <w:rFonts w:asciiTheme="minorHAnsi" w:hAnsiTheme="minorHAnsi" w:cstheme="minorHAnsi"/>
          <w:b/>
          <w:bCs/>
          <w:i/>
          <w:iCs/>
          <w:sz w:val="24"/>
          <w:szCs w:val="24"/>
        </w:rPr>
      </w:pPr>
      <w:r w:rsidRPr="0004353C">
        <w:rPr>
          <w:rFonts w:asciiTheme="minorHAnsi" w:hAnsiTheme="minorHAnsi" w:cstheme="minorHAnsi"/>
          <w:color w:val="5E6A71"/>
          <w:sz w:val="18"/>
          <w:szCs w:val="18"/>
        </w:rPr>
        <w:t>L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ocation: </w:t>
      </w:r>
      <w:hyperlink r:id="rId12" w:history="1">
        <w:r w:rsidR="00BA7D8F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BSB</w:t>
        </w:r>
      </w:hyperlink>
      <w:r w:rsidR="00BA7D8F" w:rsidRPr="0004353C">
        <w:rPr>
          <w:rStyle w:val="Hyperlink"/>
          <w:rFonts w:asciiTheme="minorHAnsi" w:hAnsiTheme="minorHAnsi" w:cstheme="minorHAnsi"/>
          <w:color w:val="7A003C"/>
          <w:sz w:val="18"/>
          <w:szCs w:val="18"/>
        </w:rPr>
        <w:t xml:space="preserve"> 333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P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hone: 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(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89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 xml:space="preserve">) 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937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t>-</w:t>
      </w:r>
      <w:r w:rsidR="000E02EE" w:rsidRPr="0004353C">
        <w:rPr>
          <w:rFonts w:asciiTheme="minorHAnsi" w:hAnsiTheme="minorHAnsi" w:cstheme="minorHAnsi"/>
          <w:color w:val="7A003C"/>
          <w:sz w:val="18"/>
          <w:szCs w:val="18"/>
        </w:rPr>
        <w:t>2194</w:t>
      </w:r>
      <w:r w:rsidR="00FD4475" w:rsidRPr="0004353C">
        <w:rPr>
          <w:rFonts w:asciiTheme="minorHAnsi" w:hAnsiTheme="minorHAnsi" w:cstheme="minorHAnsi"/>
          <w:color w:val="7A003C"/>
          <w:sz w:val="18"/>
          <w:szCs w:val="18"/>
        </w:rPr>
        <w:br/>
      </w:r>
      <w:r w:rsidRPr="0004353C">
        <w:rPr>
          <w:rFonts w:asciiTheme="minorHAnsi" w:hAnsiTheme="minorHAnsi" w:cstheme="minorHAnsi"/>
          <w:color w:val="5E6A71"/>
          <w:sz w:val="18"/>
          <w:szCs w:val="18"/>
        </w:rPr>
        <w:t>E</w:t>
      </w:r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t>mail: </w:t>
      </w:r>
      <w:hyperlink r:id="rId13" w:history="1">
        <w:r w:rsidR="000E02EE" w:rsidRPr="0004353C">
          <w:rPr>
            <w:rStyle w:val="Hyperlink"/>
            <w:rFonts w:asciiTheme="minorHAnsi" w:hAnsiTheme="minorHAnsi" w:cstheme="minorHAnsi"/>
            <w:color w:val="7A003C"/>
            <w:sz w:val="18"/>
            <w:szCs w:val="18"/>
          </w:rPr>
          <w:t>soukhoa@mcmaster.ca</w:t>
        </w:r>
      </w:hyperlink>
      <w:r w:rsidR="00FD4475" w:rsidRPr="0004353C">
        <w:rPr>
          <w:rFonts w:asciiTheme="minorHAnsi" w:hAnsiTheme="minorHAnsi" w:cstheme="minorHAnsi"/>
          <w:color w:val="5E6A71"/>
          <w:sz w:val="18"/>
          <w:szCs w:val="18"/>
        </w:rPr>
        <w:br/>
      </w:r>
    </w:p>
    <w:sectPr w:rsidR="000756D0" w:rsidRPr="0004353C" w:rsidSect="007E26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046EBD" w14:textId="77777777" w:rsidR="00BD38EF" w:rsidRDefault="00BD38EF">
      <w:r>
        <w:separator/>
      </w:r>
    </w:p>
  </w:endnote>
  <w:endnote w:type="continuationSeparator" w:id="0">
    <w:p w14:paraId="69C9201E" w14:textId="77777777" w:rsidR="00BD38EF" w:rsidRDefault="00BD38EF">
      <w:r>
        <w:continuationSeparator/>
      </w:r>
    </w:p>
  </w:endnote>
  <w:endnote w:type="continuationNotice" w:id="1">
    <w:p w14:paraId="74687EC5" w14:textId="77777777" w:rsidR="00BD38EF" w:rsidRDefault="00BD38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B169A6" w14:textId="77777777" w:rsidR="00BD38EF" w:rsidRDefault="00BD38EF">
      <w:r>
        <w:separator/>
      </w:r>
    </w:p>
  </w:footnote>
  <w:footnote w:type="continuationSeparator" w:id="0">
    <w:p w14:paraId="3D71C3DE" w14:textId="77777777" w:rsidR="00BD38EF" w:rsidRDefault="00BD38EF">
      <w:r>
        <w:continuationSeparator/>
      </w:r>
    </w:p>
  </w:footnote>
  <w:footnote w:type="continuationNotice" w:id="1">
    <w:p w14:paraId="0CAEB8CD" w14:textId="77777777" w:rsidR="00BD38EF" w:rsidRDefault="00BD38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dtdh="http://schemas.microsoft.com/office/word/2020/wordml/sdtdatahash" xmlns:oel="http://schemas.microsoft.com/office/2019/extlst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1B8E45CB"/>
    <w:multiLevelType w:val="hybridMultilevel"/>
    <w:tmpl w:val="AA46E6C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87733"/>
    <w:multiLevelType w:val="hybridMultilevel"/>
    <w:tmpl w:val="464ADFA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7"/>
  </w:num>
  <w:num w:numId="5">
    <w:abstractNumId w:val="4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6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8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5"/>
  </w:num>
  <w:num w:numId="29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353C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65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2C65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E3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3A1D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074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5EF4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A2775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97D6D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231B"/>
    <w:rsid w:val="006D5B58"/>
    <w:rsid w:val="006E4E17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1C57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0F44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01DA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8F7BE7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564A2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8EF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5CBA"/>
    <w:rsid w:val="00C070AE"/>
    <w:rsid w:val="00C112A1"/>
    <w:rsid w:val="00C1397C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6490"/>
    <w:rsid w:val="00D706BC"/>
    <w:rsid w:val="00D72236"/>
    <w:rsid w:val="00D731D1"/>
    <w:rsid w:val="00D75641"/>
    <w:rsid w:val="00D7658A"/>
    <w:rsid w:val="00D76CAF"/>
    <w:rsid w:val="00D7701C"/>
    <w:rsid w:val="00D80DC1"/>
    <w:rsid w:val="00D850A7"/>
    <w:rsid w:val="00D873F4"/>
    <w:rsid w:val="00D87693"/>
    <w:rsid w:val="00D878F3"/>
    <w:rsid w:val="00D901EC"/>
    <w:rsid w:val="00D919F0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31E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CD0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1E00"/>
    <w:rsid w:val="00E652C4"/>
    <w:rsid w:val="00E66E6E"/>
    <w:rsid w:val="00E7206F"/>
    <w:rsid w:val="00E7446B"/>
    <w:rsid w:val="00E753D7"/>
    <w:rsid w:val="00E755DB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696"/>
    <w:rsid w:val="00EA5B72"/>
    <w:rsid w:val="00EA68E4"/>
    <w:rsid w:val="00EB17A8"/>
    <w:rsid w:val="00EB3813"/>
    <w:rsid w:val="00EC29AE"/>
    <w:rsid w:val="00EC728F"/>
    <w:rsid w:val="00ED6301"/>
    <w:rsid w:val="00EE3840"/>
    <w:rsid w:val="00EE6C4E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434C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5E1A"/>
    <w:rsid w:val="00F97BFC"/>
    <w:rsid w:val="00FA3ADA"/>
    <w:rsid w:val="00FA4DA5"/>
    <w:rsid w:val="00FA50C6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  <w:style w:type="paragraph" w:styleId="Revision">
    <w:name w:val="Revision"/>
    <w:hidden/>
    <w:uiPriority w:val="71"/>
    <w:semiHidden/>
    <w:rsid w:val="00185650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khoa@mcmaster.c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cmaster.ca/welcome/campusmap.cf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26811A-4B9C-4C69-BDCE-1F2D77F172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91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29</cp:revision>
  <cp:lastPrinted>2022-04-01T03:33:00Z</cp:lastPrinted>
  <dcterms:created xsi:type="dcterms:W3CDTF">2022-04-01T03:10:00Z</dcterms:created>
  <dcterms:modified xsi:type="dcterms:W3CDTF">2022-10-2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